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3796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3796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37960" w14:paraId="127EAD7E" w14:textId="77777777" w:rsidTr="001344C1">
        <w:trPr>
          <w:trHeight w:val="60"/>
        </w:trPr>
        <w:tc>
          <w:tcPr>
            <w:tcW w:w="1234" w:type="pct"/>
          </w:tcPr>
          <w:p w14:paraId="3C159AA5" w14:textId="77777777" w:rsidR="0000007A" w:rsidRPr="0023796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3796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69C6226" w:rsidR="0000007A" w:rsidRPr="00237960" w:rsidRDefault="00825EE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E64849" w:rsidRPr="00237960">
                <w:rPr>
                  <w:rStyle w:val="Hyperlink"/>
                  <w:rFonts w:ascii="Arial" w:hAnsi="Arial" w:cs="Arial"/>
                  <w:sz w:val="20"/>
                  <w:szCs w:val="20"/>
                </w:rPr>
                <w:t>Current Research Progress in Agricultural Sciences</w:t>
              </w:r>
            </w:hyperlink>
          </w:p>
        </w:tc>
      </w:tr>
      <w:tr w:rsidR="0000007A" w:rsidRPr="0023796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3796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C1D78BB" w:rsidR="0000007A" w:rsidRPr="0023796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2379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379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2379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A2F82" w:rsidRPr="00237960">
              <w:rPr>
                <w:rFonts w:ascii="Arial" w:hAnsi="Arial" w:cs="Arial"/>
                <w:b/>
                <w:bCs/>
                <w:sz w:val="20"/>
                <w:szCs w:val="20"/>
              </w:rPr>
              <w:t>4237</w:t>
            </w:r>
          </w:p>
        </w:tc>
      </w:tr>
      <w:tr w:rsidR="0000007A" w:rsidRPr="0023796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3796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83BB5B5" w:rsidR="0000007A" w:rsidRPr="00237960" w:rsidRDefault="00E6484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3796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 OF </w:t>
            </w:r>
            <w:proofErr w:type="gramStart"/>
            <w:r w:rsidRPr="00237960">
              <w:rPr>
                <w:rFonts w:ascii="Arial" w:hAnsi="Arial" w:cs="Arial"/>
                <w:b/>
                <w:sz w:val="20"/>
                <w:szCs w:val="20"/>
                <w:lang w:val="en-GB"/>
              </w:rPr>
              <w:t>LOW PRESSURE</w:t>
            </w:r>
            <w:proofErr w:type="gramEnd"/>
            <w:r w:rsidRPr="0023796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GRAVITY FED DRIP IRRIGATION SYSTEM ON THE YIELD AND WATER USE OF COWPEA FOR HOMESTEAD FARMING FOR SUSTAINABLE VEGETABLE PRODUCTION</w:t>
            </w:r>
          </w:p>
        </w:tc>
      </w:tr>
      <w:tr w:rsidR="00CF0BBB" w:rsidRPr="0023796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3796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851FE0E" w:rsidR="00CF0BBB" w:rsidRPr="00237960" w:rsidRDefault="00E6484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237960" w:rsidRDefault="00D27A79" w:rsidP="001344C1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3796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3796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3796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3796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3796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3796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37960">
              <w:rPr>
                <w:rFonts w:ascii="Arial" w:hAnsi="Arial" w:cs="Arial"/>
                <w:lang w:val="en-GB"/>
              </w:rPr>
              <w:t>Author’s Feedback</w:t>
            </w:r>
            <w:r w:rsidRPr="0023796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3796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3796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3796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3796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4508A0B" w:rsidR="00F1171E" w:rsidRPr="00237960" w:rsidRDefault="008A133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</w:rPr>
              <w:t>This study is useful for the scientific community as it explores an affordable and efficient irrigation method for small-scale farmers. It addresses key issues like water conservation and yield improvement, making it relevant for sustainable agriculture. I like how practical the findings are, but the manuscript could be more concise in some areas.</w:t>
            </w:r>
          </w:p>
        </w:tc>
        <w:tc>
          <w:tcPr>
            <w:tcW w:w="1523" w:type="pct"/>
          </w:tcPr>
          <w:p w14:paraId="462A339C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37960" w14:paraId="0D8B5B2C" w14:textId="77777777" w:rsidTr="00081419">
        <w:trPr>
          <w:trHeight w:val="665"/>
        </w:trPr>
        <w:tc>
          <w:tcPr>
            <w:tcW w:w="1265" w:type="pct"/>
            <w:noWrap/>
          </w:tcPr>
          <w:p w14:paraId="21CBA5FE" w14:textId="77777777" w:rsidR="00F1171E" w:rsidRPr="0023796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3796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EB6A957" w:rsidR="00F1171E" w:rsidRPr="00237960" w:rsidRDefault="008A1332" w:rsidP="008A133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</w:rPr>
              <w:t>The title is clear but a bit long. A shorter alternative could be: "Impact of Low-Pressure Drip Irrigation on Cowpea Yield and Water Use."</w:t>
            </w:r>
          </w:p>
        </w:tc>
        <w:tc>
          <w:tcPr>
            <w:tcW w:w="1523" w:type="pct"/>
          </w:tcPr>
          <w:p w14:paraId="405B6701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37960" w14:paraId="5604762A" w14:textId="77777777" w:rsidTr="00081419">
        <w:trPr>
          <w:trHeight w:val="800"/>
        </w:trPr>
        <w:tc>
          <w:tcPr>
            <w:tcW w:w="1265" w:type="pct"/>
            <w:noWrap/>
          </w:tcPr>
          <w:p w14:paraId="3635573D" w14:textId="77777777" w:rsidR="00F1171E" w:rsidRPr="0023796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3796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BC22535" w:rsidR="00F1171E" w:rsidRPr="00237960" w:rsidRDefault="008A1332" w:rsidP="008A133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</w:rPr>
              <w:t>The abstract covers all key points but is repetitive. Consider removing duplicate phrases and focusing on essential results like water savings and yield improvement.</w:t>
            </w:r>
          </w:p>
        </w:tc>
        <w:tc>
          <w:tcPr>
            <w:tcW w:w="1523" w:type="pct"/>
          </w:tcPr>
          <w:p w14:paraId="1D54B730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37960" w14:paraId="2F579F54" w14:textId="77777777" w:rsidTr="00081419">
        <w:trPr>
          <w:trHeight w:val="683"/>
        </w:trPr>
        <w:tc>
          <w:tcPr>
            <w:tcW w:w="1265" w:type="pct"/>
            <w:noWrap/>
          </w:tcPr>
          <w:p w14:paraId="04361F46" w14:textId="368783AB" w:rsidR="00F1171E" w:rsidRPr="0023796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3D263A9" w:rsidR="00F1171E" w:rsidRPr="00237960" w:rsidRDefault="008A133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</w:rPr>
              <w:t>The study is scientifically sound with solid data and methodology. The results are well presented, but providing more details on the irrigation setup and calculation methods would improve clarity.</w:t>
            </w:r>
          </w:p>
        </w:tc>
        <w:tc>
          <w:tcPr>
            <w:tcW w:w="1523" w:type="pct"/>
          </w:tcPr>
          <w:p w14:paraId="4898F764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37960" w14:paraId="73739464" w14:textId="77777777" w:rsidTr="00081419">
        <w:trPr>
          <w:trHeight w:val="440"/>
        </w:trPr>
        <w:tc>
          <w:tcPr>
            <w:tcW w:w="1265" w:type="pct"/>
            <w:noWrap/>
          </w:tcPr>
          <w:p w14:paraId="09C25322" w14:textId="77777777" w:rsidR="00F1171E" w:rsidRPr="0023796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3796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F911E8B" w:rsidR="00F1171E" w:rsidRPr="00237960" w:rsidRDefault="008A133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b/>
                <w:bCs/>
                <w:sz w:val="20"/>
                <w:szCs w:val="20"/>
              </w:rPr>
              <w:t>The references are mostly relevant, but adding a few recent studies would strengthen the paper.</w:t>
            </w:r>
          </w:p>
        </w:tc>
        <w:tc>
          <w:tcPr>
            <w:tcW w:w="1523" w:type="pct"/>
          </w:tcPr>
          <w:p w14:paraId="40220055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37960" w14:paraId="73CC4A50" w14:textId="77777777" w:rsidTr="00081419">
        <w:trPr>
          <w:trHeight w:val="728"/>
        </w:trPr>
        <w:tc>
          <w:tcPr>
            <w:tcW w:w="1265" w:type="pct"/>
            <w:noWrap/>
          </w:tcPr>
          <w:p w14:paraId="029CE8D0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3796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3796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3796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59849558" w:rsidR="00F1171E" w:rsidRPr="00237960" w:rsidRDefault="008A133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sz w:val="20"/>
                <w:szCs w:val="20"/>
              </w:rPr>
              <w:t>The language is understandable but needs minor grammar corrections and a smoother flow in some sections.</w:t>
            </w:r>
          </w:p>
          <w:p w14:paraId="149A6CEF" w14:textId="720A0C89" w:rsidR="00F1171E" w:rsidRPr="0023796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3796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3796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3796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3796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3796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3796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77B61A87" w:rsidR="00F1171E" w:rsidRPr="0023796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3079F53" w14:textId="7A7B8EF2" w:rsidR="008A1332" w:rsidRPr="00237960" w:rsidRDefault="008A1332" w:rsidP="008A133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CA"/>
              </w:rPr>
              <w:t>Shorten the title for better clarity.</w:t>
            </w:r>
          </w:p>
          <w:p w14:paraId="5677DED6" w14:textId="7F981863" w:rsidR="008A1332" w:rsidRPr="00237960" w:rsidRDefault="008A1332" w:rsidP="008A133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CA"/>
              </w:rPr>
              <w:t>Remove repetitive information in the abstract.</w:t>
            </w:r>
          </w:p>
          <w:p w14:paraId="4FAC8D9D" w14:textId="11893573" w:rsidR="008A1332" w:rsidRPr="00237960" w:rsidRDefault="008A1332" w:rsidP="008A133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CA"/>
              </w:rPr>
              <w:t>Add more details about the irrigation setup.</w:t>
            </w:r>
          </w:p>
          <w:p w14:paraId="29C190A9" w14:textId="75E7C379" w:rsidR="008A1332" w:rsidRPr="00237960" w:rsidRDefault="008A1332" w:rsidP="008A133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CA"/>
              </w:rPr>
              <w:t>Clarify how water use efficiency was calculated.</w:t>
            </w:r>
          </w:p>
          <w:p w14:paraId="01D767F5" w14:textId="7A8355B8" w:rsidR="008A1332" w:rsidRPr="00237960" w:rsidRDefault="008A1332" w:rsidP="008A133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CA"/>
              </w:rPr>
              <w:t>Include a cost breakdown of the system.</w:t>
            </w:r>
          </w:p>
          <w:p w14:paraId="3FBBDD33" w14:textId="23D0D129" w:rsidR="008A1332" w:rsidRPr="00237960" w:rsidRDefault="008A1332" w:rsidP="008A133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CA"/>
              </w:rPr>
              <w:t>Use consistent units throughout the text.</w:t>
            </w:r>
          </w:p>
          <w:p w14:paraId="2521B40A" w14:textId="116AECD3" w:rsidR="008A1332" w:rsidRPr="00237960" w:rsidRDefault="008A1332" w:rsidP="008A133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CA"/>
              </w:rPr>
              <w:t>Check for grammar and style improvements.</w:t>
            </w:r>
          </w:p>
          <w:p w14:paraId="1904AB31" w14:textId="5591962D" w:rsidR="008A1332" w:rsidRPr="00237960" w:rsidRDefault="008A1332" w:rsidP="008A133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CA"/>
              </w:rPr>
              <w:t>Provide recommendations for further studies.</w:t>
            </w:r>
          </w:p>
          <w:p w14:paraId="63283C2F" w14:textId="515878A2" w:rsidR="008A1332" w:rsidRPr="00237960" w:rsidRDefault="008A1332" w:rsidP="008A133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CA"/>
              </w:rPr>
              <w:t>Include a visual representation of the experimental layout.</w:t>
            </w:r>
          </w:p>
          <w:p w14:paraId="7EB58C99" w14:textId="2F753FDC" w:rsidR="00F1171E" w:rsidRPr="00237960" w:rsidRDefault="008A1332" w:rsidP="008A133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CA"/>
              </w:rPr>
              <w:t>Compare results with similar studies for context.</w:t>
            </w:r>
          </w:p>
          <w:p w14:paraId="15DFD0E8" w14:textId="77777777" w:rsidR="00F1171E" w:rsidRPr="0023796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3796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EFE0031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15A6304" w14:textId="33957D2D" w:rsidR="001344C1" w:rsidRDefault="001344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EFF068" w14:textId="5B949431" w:rsidR="001344C1" w:rsidRDefault="001344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E060419" w14:textId="46EA7EE2" w:rsidR="001344C1" w:rsidRDefault="001344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D127D91" w14:textId="77777777" w:rsidR="001344C1" w:rsidRPr="00237960" w:rsidRDefault="001344C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704F40" w:rsidRPr="00237960" w14:paraId="73AFA0B7" w14:textId="77777777" w:rsidTr="001344C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A5CA1" w14:textId="77777777" w:rsidR="00704F40" w:rsidRPr="00237960" w:rsidRDefault="00704F40" w:rsidP="00704F4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23796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3796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E3072C5" w14:textId="77777777" w:rsidR="00704F40" w:rsidRPr="00237960" w:rsidRDefault="00704F40" w:rsidP="00704F4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04F40" w:rsidRPr="00237960" w14:paraId="4CFE2D21" w14:textId="77777777" w:rsidTr="001344C1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592AE" w14:textId="77777777" w:rsidR="00704F40" w:rsidRPr="00237960" w:rsidRDefault="00704F40" w:rsidP="00704F4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8DCF9" w14:textId="77777777" w:rsidR="00704F40" w:rsidRPr="00237960" w:rsidRDefault="00704F40" w:rsidP="00704F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4FD22C66" w14:textId="77777777" w:rsidR="00704F40" w:rsidRPr="00237960" w:rsidRDefault="00704F40" w:rsidP="00704F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3796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237960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237960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04F40" w:rsidRPr="00237960" w14:paraId="424424E5" w14:textId="77777777" w:rsidTr="001344C1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6304A" w14:textId="77777777" w:rsidR="00704F40" w:rsidRPr="00237960" w:rsidRDefault="00704F40" w:rsidP="00704F4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3796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44776E7" w14:textId="77777777" w:rsidR="00704F40" w:rsidRPr="00237960" w:rsidRDefault="00704F40" w:rsidP="00704F4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9449A" w14:textId="77777777" w:rsidR="00704F40" w:rsidRPr="00237960" w:rsidRDefault="00704F40" w:rsidP="00704F4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3796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3796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3796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CB982C3" w14:textId="77777777" w:rsidR="00704F40" w:rsidRPr="00237960" w:rsidRDefault="00704F40" w:rsidP="00704F4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DA633C" w14:textId="77777777" w:rsidR="00704F40" w:rsidRPr="00237960" w:rsidRDefault="00704F40" w:rsidP="00704F4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0C1DB9F6" w14:textId="77777777" w:rsidR="00704F40" w:rsidRPr="00237960" w:rsidRDefault="00704F40" w:rsidP="00704F4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73B894" w14:textId="77777777" w:rsidR="00704F40" w:rsidRPr="00237960" w:rsidRDefault="00704F40" w:rsidP="00704F4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7CF808" w14:textId="77777777" w:rsidR="00704F40" w:rsidRPr="00237960" w:rsidRDefault="00704F40" w:rsidP="00704F4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4B4844CD" w14:textId="77777777" w:rsidR="00704F40" w:rsidRPr="00237960" w:rsidRDefault="00704F40" w:rsidP="00704F40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704F40" w:rsidRPr="00237960" w14:paraId="4B0CC3A4" w14:textId="77777777" w:rsidTr="001344C1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CCBBD" w14:textId="77777777" w:rsidR="00704F40" w:rsidRPr="00237960" w:rsidRDefault="00704F40" w:rsidP="00704F40"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3796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1160D65F" w14:textId="77777777" w:rsidR="00704F40" w:rsidRPr="00237960" w:rsidRDefault="00704F40" w:rsidP="00704F40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704F40" w:rsidRPr="00237960" w14:paraId="3207D424" w14:textId="77777777" w:rsidTr="001344C1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A4F35" w14:textId="77777777" w:rsidR="00704F40" w:rsidRPr="00237960" w:rsidRDefault="00704F40" w:rsidP="00704F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D7BEB" w14:textId="7CA51194" w:rsidR="00704F40" w:rsidRPr="00237960" w:rsidRDefault="001344C1" w:rsidP="00704F4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344C1">
              <w:rPr>
                <w:rFonts w:ascii="Arial" w:hAnsi="Arial" w:cs="Arial"/>
                <w:b/>
                <w:bCs/>
                <w:sz w:val="20"/>
                <w:szCs w:val="20"/>
              </w:rPr>
              <w:t>Bipana</w:t>
            </w:r>
            <w:proofErr w:type="spellEnd"/>
            <w:r w:rsidRPr="001344C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Yogi</w:t>
            </w:r>
          </w:p>
        </w:tc>
      </w:tr>
      <w:tr w:rsidR="00704F40" w:rsidRPr="00237960" w14:paraId="404B82AA" w14:textId="77777777" w:rsidTr="001344C1">
        <w:trPr>
          <w:trHeight w:val="77"/>
        </w:trPr>
        <w:tc>
          <w:tcPr>
            <w:tcW w:w="140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246E3" w14:textId="77777777" w:rsidR="00704F40" w:rsidRPr="00237960" w:rsidRDefault="00704F40" w:rsidP="00704F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37960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59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65C30" w14:textId="57CCAE0C" w:rsidR="00704F40" w:rsidRPr="00237960" w:rsidRDefault="001344C1" w:rsidP="001344C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44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CAST (Himalayan College of Agricultural Sciences &amp; Technology)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Pr="001344C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pal</w:t>
            </w:r>
          </w:p>
        </w:tc>
      </w:tr>
      <w:bookmarkEnd w:id="2"/>
    </w:tbl>
    <w:p w14:paraId="2BE09CCF" w14:textId="77777777" w:rsidR="00704F40" w:rsidRPr="00237960" w:rsidRDefault="00704F40" w:rsidP="00704F40">
      <w:pPr>
        <w:rPr>
          <w:rFonts w:ascii="Arial" w:hAnsi="Arial" w:cs="Arial"/>
          <w:sz w:val="20"/>
          <w:szCs w:val="20"/>
        </w:rPr>
      </w:pPr>
    </w:p>
    <w:p w14:paraId="0821307F" w14:textId="77777777" w:rsidR="00F1171E" w:rsidRPr="0023796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366258D" w14:textId="77777777" w:rsidR="001344C1" w:rsidRPr="00237960" w:rsidRDefault="001344C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1344C1" w:rsidRPr="0023796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10DCC4" w14:textId="77777777" w:rsidR="00825EE7" w:rsidRPr="0000007A" w:rsidRDefault="00825EE7" w:rsidP="0099583E">
      <w:r>
        <w:separator/>
      </w:r>
    </w:p>
  </w:endnote>
  <w:endnote w:type="continuationSeparator" w:id="0">
    <w:p w14:paraId="370879BD" w14:textId="77777777" w:rsidR="00825EE7" w:rsidRPr="0000007A" w:rsidRDefault="00825EE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BCECF9" w14:textId="77777777" w:rsidR="00825EE7" w:rsidRPr="0000007A" w:rsidRDefault="00825EE7" w:rsidP="0099583E">
      <w:r>
        <w:separator/>
      </w:r>
    </w:p>
  </w:footnote>
  <w:footnote w:type="continuationSeparator" w:id="0">
    <w:p w14:paraId="01DF039A" w14:textId="77777777" w:rsidR="00825EE7" w:rsidRPr="0000007A" w:rsidRDefault="00825EE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B55F7"/>
    <w:multiLevelType w:val="hybridMultilevel"/>
    <w:tmpl w:val="BD7850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696A46"/>
    <w:multiLevelType w:val="hybridMultilevel"/>
    <w:tmpl w:val="92A8E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2527793"/>
    <w:multiLevelType w:val="hybridMultilevel"/>
    <w:tmpl w:val="CB6C8AB8"/>
    <w:lvl w:ilvl="0" w:tplc="1DCC988C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2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1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1419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44C1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5655"/>
    <w:rsid w:val="001C6BFF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60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2CF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434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4F40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389A"/>
    <w:rsid w:val="007C6CDF"/>
    <w:rsid w:val="007D0246"/>
    <w:rsid w:val="007F5873"/>
    <w:rsid w:val="008126B7"/>
    <w:rsid w:val="00815F94"/>
    <w:rsid w:val="008224E2"/>
    <w:rsid w:val="00825DC9"/>
    <w:rsid w:val="00825EE7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1332"/>
    <w:rsid w:val="008B265C"/>
    <w:rsid w:val="008C2F62"/>
    <w:rsid w:val="008C4B1F"/>
    <w:rsid w:val="008C75AD"/>
    <w:rsid w:val="008D020E"/>
    <w:rsid w:val="008D6A53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474B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479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009A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4E30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6632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484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2F82"/>
    <w:rsid w:val="00FA6528"/>
    <w:rsid w:val="00FB0D50"/>
    <w:rsid w:val="00FB109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research-progress-in-agricultural-scie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4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2</cp:lastModifiedBy>
  <cp:revision>109</cp:revision>
  <dcterms:created xsi:type="dcterms:W3CDTF">2023-08-30T09:21:00Z</dcterms:created>
  <dcterms:modified xsi:type="dcterms:W3CDTF">2025-02-18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